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935A8" w14:textId="77777777" w:rsidR="0021394E" w:rsidRDefault="0021394E" w:rsidP="0021394E">
      <w:pPr>
        <w:jc w:val="center"/>
      </w:pPr>
    </w:p>
    <w:p w14:paraId="533E2D0B" w14:textId="77777777" w:rsidR="0021394E" w:rsidRDefault="0021394E" w:rsidP="0021394E">
      <w:pPr>
        <w:jc w:val="center"/>
      </w:pPr>
    </w:p>
    <w:p w14:paraId="6B8664B9" w14:textId="77777777" w:rsidR="0021394E" w:rsidRDefault="0021394E" w:rsidP="0021394E">
      <w:pPr>
        <w:jc w:val="center"/>
      </w:pPr>
    </w:p>
    <w:p w14:paraId="431E1941" w14:textId="77777777" w:rsidR="0021394E" w:rsidRDefault="0021394E" w:rsidP="0021394E">
      <w:pPr>
        <w:jc w:val="center"/>
      </w:pPr>
    </w:p>
    <w:p w14:paraId="614373BF" w14:textId="77777777" w:rsidR="0021394E" w:rsidRDefault="0021394E" w:rsidP="0021394E">
      <w:pPr>
        <w:jc w:val="center"/>
      </w:pPr>
    </w:p>
    <w:p w14:paraId="1BE115BD" w14:textId="77777777" w:rsidR="0021394E" w:rsidRDefault="0021394E" w:rsidP="0021394E">
      <w:pPr>
        <w:jc w:val="center"/>
      </w:pPr>
    </w:p>
    <w:p w14:paraId="45AC7395" w14:textId="4E989309" w:rsidR="00E7067E" w:rsidRDefault="0021394E" w:rsidP="0021394E">
      <w:pPr>
        <w:jc w:val="center"/>
      </w:pPr>
      <w:r>
        <w:t>Milestone 3</w:t>
      </w:r>
    </w:p>
    <w:p w14:paraId="5F1B07D8" w14:textId="38E0E482" w:rsidR="0021394E" w:rsidRDefault="0021394E" w:rsidP="0021394E">
      <w:pPr>
        <w:jc w:val="center"/>
      </w:pPr>
      <w:r>
        <w:t>Cory Wattenberger</w:t>
      </w:r>
    </w:p>
    <w:p w14:paraId="26AB1D4E" w14:textId="4E4DAC3E" w:rsidR="0021394E" w:rsidRDefault="0021394E" w:rsidP="0021394E">
      <w:pPr>
        <w:jc w:val="center"/>
      </w:pPr>
      <w:r>
        <w:t>7/3/2022</w:t>
      </w:r>
    </w:p>
    <w:p w14:paraId="14D5968D" w14:textId="60FD5266" w:rsidR="0021394E" w:rsidRDefault="0021394E" w:rsidP="0021394E">
      <w:pPr>
        <w:jc w:val="center"/>
      </w:pPr>
    </w:p>
    <w:p w14:paraId="714EEF37" w14:textId="7C3BFADA" w:rsidR="0021394E" w:rsidRDefault="0021394E" w:rsidP="0021394E">
      <w:pPr>
        <w:jc w:val="center"/>
      </w:pPr>
    </w:p>
    <w:p w14:paraId="2413705D" w14:textId="18CA5A4F" w:rsidR="0021394E" w:rsidRDefault="0021394E" w:rsidP="0021394E">
      <w:pPr>
        <w:jc w:val="center"/>
      </w:pPr>
    </w:p>
    <w:p w14:paraId="25F736DB" w14:textId="18004534" w:rsidR="0021394E" w:rsidRDefault="0021394E" w:rsidP="0021394E">
      <w:pPr>
        <w:jc w:val="center"/>
      </w:pPr>
    </w:p>
    <w:p w14:paraId="5D6BA6F8" w14:textId="05F15216" w:rsidR="0021394E" w:rsidRDefault="0021394E" w:rsidP="0021394E">
      <w:pPr>
        <w:jc w:val="center"/>
      </w:pPr>
    </w:p>
    <w:p w14:paraId="15E6CF3E" w14:textId="52A9284F" w:rsidR="0021394E" w:rsidRDefault="0021394E" w:rsidP="0021394E">
      <w:pPr>
        <w:jc w:val="center"/>
      </w:pPr>
    </w:p>
    <w:p w14:paraId="3E7C2DAD" w14:textId="3CF10A8F" w:rsidR="0021394E" w:rsidRDefault="0021394E" w:rsidP="0021394E">
      <w:pPr>
        <w:jc w:val="center"/>
      </w:pPr>
    </w:p>
    <w:p w14:paraId="062ED915" w14:textId="4E4AB8E5" w:rsidR="0021394E" w:rsidRDefault="0021394E" w:rsidP="0021394E">
      <w:pPr>
        <w:jc w:val="center"/>
      </w:pPr>
    </w:p>
    <w:p w14:paraId="23A400DC" w14:textId="65C1BF54" w:rsidR="0021394E" w:rsidRDefault="0021394E" w:rsidP="0021394E">
      <w:pPr>
        <w:jc w:val="center"/>
      </w:pPr>
    </w:p>
    <w:p w14:paraId="54D5D753" w14:textId="2AB274E1" w:rsidR="0021394E" w:rsidRDefault="0021394E" w:rsidP="0021394E">
      <w:pPr>
        <w:jc w:val="center"/>
      </w:pPr>
    </w:p>
    <w:p w14:paraId="1B3A9A88" w14:textId="32470F20" w:rsidR="0021394E" w:rsidRDefault="0021394E" w:rsidP="0021394E">
      <w:pPr>
        <w:jc w:val="center"/>
      </w:pPr>
    </w:p>
    <w:p w14:paraId="6B1C0F8C" w14:textId="2E8D4E4B" w:rsidR="0021394E" w:rsidRDefault="0021394E" w:rsidP="0021394E">
      <w:pPr>
        <w:jc w:val="center"/>
      </w:pPr>
    </w:p>
    <w:p w14:paraId="7E016464" w14:textId="167545AB" w:rsidR="0021394E" w:rsidRDefault="0021394E" w:rsidP="0021394E">
      <w:pPr>
        <w:jc w:val="center"/>
      </w:pPr>
    </w:p>
    <w:p w14:paraId="2BFE75FB" w14:textId="5C00F540" w:rsidR="0021394E" w:rsidRDefault="0021394E" w:rsidP="0021394E">
      <w:pPr>
        <w:jc w:val="center"/>
      </w:pPr>
    </w:p>
    <w:p w14:paraId="2BCD74A3" w14:textId="040069A2" w:rsidR="0021394E" w:rsidRDefault="0021394E" w:rsidP="0021394E">
      <w:pPr>
        <w:jc w:val="center"/>
      </w:pPr>
    </w:p>
    <w:p w14:paraId="1EE12C38" w14:textId="3F6A14F2" w:rsidR="0021394E" w:rsidRDefault="0021394E" w:rsidP="0021394E">
      <w:pPr>
        <w:jc w:val="center"/>
      </w:pPr>
    </w:p>
    <w:p w14:paraId="63B24F05" w14:textId="4A8E5B1E" w:rsidR="0021394E" w:rsidRDefault="0021394E" w:rsidP="0021394E">
      <w:pPr>
        <w:jc w:val="center"/>
      </w:pPr>
    </w:p>
    <w:p w14:paraId="524A61BE" w14:textId="0A9499AF" w:rsidR="0021394E" w:rsidRDefault="0021394E" w:rsidP="0021394E">
      <w:pPr>
        <w:jc w:val="center"/>
      </w:pPr>
    </w:p>
    <w:p w14:paraId="01D87205" w14:textId="679ADA11" w:rsidR="0021394E" w:rsidRDefault="0021394E" w:rsidP="0021394E">
      <w:pPr>
        <w:jc w:val="center"/>
      </w:pPr>
    </w:p>
    <w:p w14:paraId="418ED8B6" w14:textId="201C945D" w:rsidR="0021394E" w:rsidRDefault="0021394E" w:rsidP="0021394E">
      <w:pPr>
        <w:jc w:val="center"/>
      </w:pPr>
    </w:p>
    <w:p w14:paraId="037469E3" w14:textId="27446B90" w:rsidR="0021394E" w:rsidRDefault="0021394E" w:rsidP="0021394E">
      <w:pPr>
        <w:jc w:val="center"/>
      </w:pPr>
      <w:r>
        <w:rPr>
          <w:noProof/>
        </w:rPr>
        <w:lastRenderedPageBreak/>
        <w:drawing>
          <wp:inline distT="0" distB="0" distL="0" distR="0" wp14:anchorId="06DF4DE8" wp14:editId="3755663A">
            <wp:extent cx="5943600" cy="3998595"/>
            <wp:effectExtent l="0" t="0" r="0" b="190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cyszQzNDKysDBS0lEKTi0uzszPAykwrAUAjTTWtCwAAAA="/>
  </w:docVars>
  <w:rsids>
    <w:rsidRoot w:val="0021394E"/>
    <w:rsid w:val="0021394E"/>
    <w:rsid w:val="00E7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809C"/>
  <w15:chartTrackingRefBased/>
  <w15:docId w15:val="{F1C35E51-9352-41E8-BCFF-B202E6BB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Wattenberger</dc:creator>
  <cp:keywords/>
  <dc:description/>
  <cp:lastModifiedBy>Cory Wattenberger</cp:lastModifiedBy>
  <cp:revision>1</cp:revision>
  <dcterms:created xsi:type="dcterms:W3CDTF">2022-07-05T06:47:00Z</dcterms:created>
  <dcterms:modified xsi:type="dcterms:W3CDTF">2022-07-05T06:50:00Z</dcterms:modified>
</cp:coreProperties>
</file>